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tatistician position at [Company/Organization Name] in Kuwait City. As a highly motivated and detail-oriented statistician with over [X years] of experience in data analysis, research, and statistical modeling, I am eager to contribute my expertise to a dynamic organization like yours. Kuwait City, with its rapid development and growing emphasis on data-driven decision-making, presents an exciting opportunity for professionals like me to apply my skills in a meaningful way. This cover letter outlines my qualifications and enthusiasm for this role while highlighting how my background aligns with the needs of your institution in Kuwait City.</w:t>
      </w:r>
    </w:p>
    <w:p>
      <w:pPr>
        <w:pStyle w:val="BodyText"/>
      </w:pPr>
      <w:r>
        <w:t xml:space="preserve">As a Statistician, I have consistently focused on transforming complex data into actionable insights that drive strategic outcomes. My career has been built on a foundation of rigorous statistical methodologies, advanced analytical tools, and a deep understanding of real-world applications. Whether analyzing economic trends, evaluating public health initiatives, or optimizing business processes, I have always prioritized accuracy, innovation, and clarity in my work. The opportunity to apply these skills in Kuwait City—a hub of economic and technological progress—has long been a professional aspiration of mine.</w:t>
      </w:r>
    </w:p>
    <w:p>
      <w:pPr>
        <w:pStyle w:val="BodyText"/>
      </w:pPr>
      <w:r>
        <w:t xml:space="preserve">Kuwait City’s unique position as a regional leader in education, healthcare, and infrastructure development makes it an ideal environment for statisticians to contribute to impactful projects. I have studied the city’s evolving data landscape and am particularly impressed by initiatives such as the Kuwait Vision 2035, which emphasizes sustainable growth through evidence-based policies. As a statistician, I understand the critical role that data plays in shaping these visions, and I am eager to collaborate with your team to support such efforts. My ability to design robust statistical frameworks and communicate findings effectively would directly contribute to the success of your organization’s goals in Kuwait City.</w:t>
      </w:r>
    </w:p>
    <w:p>
      <w:pPr>
        <w:pStyle w:val="BodyText"/>
      </w:pPr>
      <w:r>
        <w:t xml:space="preserve">My professional experience spans both academic and industry settings, allowing me to develop a versatile skill set that is highly relevant to the Statistician role. In my previous position as a [Your Previous Title] at [Previous Organization], I led projects involving large-scale data collection, predictive modeling, and statistical software such as R, Python, SAS, and SPSS. One of my most significant achievements was developing a statistical model that improved the accuracy of economic forecasts by 20%, which directly influenced policy decisions. Additionally, I have worked on healthcare analytics projects where I analyzed patient outcomes to identify trends and recommend improvements in treatment protocols. These experiences have honed my ability to work with diverse datasets and deliver insights that drive measurable results.</w:t>
      </w:r>
    </w:p>
    <w:p>
      <w:pPr>
        <w:pStyle w:val="BodyText"/>
      </w:pPr>
      <w:r>
        <w:t xml:space="preserve">What sets me apart as a Statistician is my commitment to continuous learning and adaptability. The field of statistics is constantly evolving, with new tools and methodologies emerging regularly. I stay updated on the latest advancements through certifications in data science, machine learning, and statistical programming. For example, I recently completed a course on advanced analytics using Python, which has enhanced my ability to handle big data and automate complex analyses. This dedication to growth ensures that I can contribute effectively to your team’s objectives while staying ahead of industry trends.</w:t>
      </w:r>
    </w:p>
    <w:p>
      <w:pPr>
        <w:pStyle w:val="BodyText"/>
      </w:pPr>
      <w:r>
        <w:t xml:space="preserve">Working in Kuwait City would allow me to leverage my skills in a culturally rich and professionally challenging environment. The city’s blend of traditional values and modern innovation creates a unique atmosphere where data professionals can make a lasting impact. I am particularly interested in contributing to projects that support sustainable development, public health, or economic research—areas where statistical expertise is essential. My experience with cross-functional teams and my ability to translate technical findings into clear, actionable recommendations would enable me to collaborate seamlessly with your stakeholders in Kuwait City.</w:t>
      </w:r>
    </w:p>
    <w:p>
      <w:pPr>
        <w:pStyle w:val="BodyText"/>
      </w:pPr>
      <w:r>
        <w:t xml:space="preserve">Furthermore, I have a strong understanding of the importance of ethical data practices and confidentiality, which are critical in any statistical role. In my previous work, I adhered strictly to data privacy regulations and ensured that all analyses were conducted with integrity. This commitment to ethical standards aligns with the values of organizations in Kuwait City that prioritize transparency and accountability in their operations.</w:t>
      </w:r>
    </w:p>
    <w:p>
      <w:pPr>
        <w:pStyle w:val="BodyText"/>
      </w:pPr>
      <w:r>
        <w:t xml:space="preserve">I am also drawn to the collaborative culture of Kuwait City, where professionals from diverse backgrounds come together to solve complex challenges. My ability to work effectively in multicultural teams, combined with my strong communication skills, ensures that I can contribute positively to your organization’s environment. Whether presenting findings to non-technical audiences or collaborating with subject-matter experts, I strive to foster clarity and mutual understanding.</w:t>
      </w:r>
    </w:p>
    <w:p>
      <w:pPr>
        <w:pStyle w:val="BodyText"/>
      </w:pPr>
      <w:r>
        <w:t xml:space="preserve">In conclusion, I am excited about the opportunity to join [Company/Organization Name] as a Statistician and contribute my expertise to the growth and success of your initiatives in Kuwait City. My passion for data analysis, combined with my technical skills and cultural adaptability, positions me to make a valuable impact. I would welcome the chance to discuss how my background aligns with your needs and how I can contribute to your organization’s mission.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Kuwait City</dc:title>
  <dc:creator/>
  <dc:language>en</dc:language>
  <cp:keywords/>
  <dcterms:created xsi:type="dcterms:W3CDTF">2026-07-23T11:34:03Z</dcterms:created>
  <dcterms:modified xsi:type="dcterms:W3CDTF">2026-07-23T11:34:03Z</dcterms:modified>
</cp:coreProperties>
</file>

<file path=docProps/custom.xml><?xml version="1.0" encoding="utf-8"?>
<Properties xmlns="http://schemas.openxmlformats.org/officeDocument/2006/custom-properties" xmlns:vt="http://schemas.openxmlformats.org/officeDocument/2006/docPropsVTypes"/>
</file>